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internship-application-letter"/>
    <w:p>
      <w:pPr>
        <w:pStyle w:val="Heading1"/>
      </w:pPr>
      <w:r>
        <w:t xml:space="preserve">Internship Application Letter</w:t>
      </w:r>
    </w:p>
    <w:bookmarkStart w:id="20" w:name="for-translator-interpreter-position"/>
    <w:p>
      <w:pPr>
        <w:pStyle w:val="Heading2"/>
      </w:pPr>
      <w:r>
        <w:t xml:space="preserve">For Translator Interpreter Positio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Recruitment Team</w:t>
      </w:r>
      <w:r>
        <w:br/>
      </w:r>
      <w:r>
        <w:t xml:space="preserve">[Organization Name]</w:t>
      </w:r>
      <w:r>
        <w:br/>
      </w:r>
      <w:r>
        <w:t xml:space="preserve">Wellington, New Zealand</w:t>
      </w:r>
    </w:p>
    <w:bookmarkStart w:id="22" w:name="dear-hiring-manager"/>
    <w:p>
      <w:pPr>
        <w:pStyle w:val="Heading2"/>
      </w:pPr>
      <w:r>
        <w:t xml:space="preserve">Dear Hiring Manager,</w:t>
      </w:r>
    </w:p>
    <w:p>
      <w:pPr>
        <w:pStyle w:val="FirstParagraph"/>
      </w:pPr>
      <w:r>
        <w:t xml:space="preserve">I am writing with profound enthusiasm to submit my application for the Translator Interpreter Internship position at your esteemed organization in New Zealand Wellington. As a dedicated linguist deeply committed to cross-cultural communication and linguistic preservation, I have long admired how Wellington's vibrant multicultural landscape positions it as a global hub for language innovation. This Internship Application Letter represents not merely an opportunity to apply my academic training, but a meaningful step toward contributing to the rich linguistic tapestry of New Zealand's capital city.</w:t>
      </w:r>
    </w:p>
    <w:p>
      <w:pPr>
        <w:pStyle w:val="BodyText"/>
      </w:pPr>
      <w:r>
        <w:t xml:space="preserve">My academic journey at Victoria University of Wellington—where I completed my Bachelor of Arts in Translation Studies with Honours—has equipped me with specialized expertise in Māori-English and Pasifika language translation. My thesis on "Digital Language Preservation: Revitalizing Te Reo Māori Through Community Interpretation" directly aligns with New Zealand's official language policies and Wellington's cultural initiatives. I have also achieved certification from the New Zealand Institute of Translation (NZIT) in simultaneous interpretation, completing 150+ hours of practicum across government departments, healthcare providers, and community organizations across the Wellington region.</w:t>
      </w:r>
    </w:p>
    <w:p>
      <w:pPr>
        <w:pStyle w:val="BodyText"/>
      </w:pPr>
      <w:r>
        <w:t xml:space="preserve">What particularly excites me about this opportunity is how it intersects with my passion for supporting Wellington's unique demographic needs. Having volunteered as a community interpreter at Te Papa Tongarewa Museum and the Wellington City Council's Multicultural Services Unit, I've witnessed firsthand how nuanced interpretation bridges cultural divides in our city's diverse neighborhoods—from Miramar's Pacific communities to Karori's Māori iwi gatherings. In one notable project, I facilitated interpretation during a Waiheke Island marae consultation, where my ability to navigate both formal te reo Māori protocols and contemporary English terminology ensured meaningful participation from kaumātua (elders) and younger community members alike. This experience reinforced why the Translator Interpreter role in New Zealand Wellington isn't just about language conversion—it's about fostering genuine connection.</w:t>
      </w:r>
    </w:p>
    <w:p>
      <w:pPr>
        <w:pStyle w:val="BodyText"/>
      </w:pPr>
      <w:r>
        <w:t xml:space="preserve">I understand that successful interpretation in our local context requires more than linguistic accuracy; it demands cultural intelligence honed through immersion. During my time living in Te Aro, I actively participated in Ngāti Tūmatakōkiri wānanga (cultural gatherings) and attended weekly te reo Māori classes at the Wellington Polytechnic. This wasn't merely academic—I've since translated local whakataukī (proverbs) for community health campaigns and helped develop an accessibility guide for deaf Māori clients using New Zealand Sign Language (NZSL). My approach to translation is guided by the principle articulated in Te Tiriti o Waitangi: "Ko te reo, ko te wai, ko te whenua" (Language, water, land)—recognizing that language preservation is inseparable from cultural and environmental stewardship.</w:t>
      </w:r>
    </w:p>
    <w:p>
      <w:pPr>
        <w:pStyle w:val="BodyText"/>
      </w:pPr>
      <w:r>
        <w:t xml:space="preserve">Wellington's status as a UNESCO City of Film and Creative Industries provides an exceptional environment for this internship. I am particularly eager to collaborate with your team on projects like the recent Wellington Language Hub initiative, which connects translators with city services during major events such as the New Zealand International Arts Festival. Having assisted at last year's festival by providing real-time interpretation between Māori performers and international audiences, I've seen how language skills directly enhance Wellington's global reputation as a culturally intelligent city. I am confident my fluency in te reo Māori (Level 5), Pashto, and French—coupled with my training in medical and legal terminology—would allow me to contribute immediately to your team's work supporting vulnerable populations across the Wellington region.</w:t>
      </w:r>
    </w:p>
    <w:p>
      <w:pPr>
        <w:pStyle w:val="BodyText"/>
      </w:pPr>
      <w:r>
        <w:t xml:space="preserve">My commitment to ethical interpretation is non-negotiable. I have completed the NZ Institute of Translation's Professional Ethics Certification and understand that as a Translator Interpreter in New Zealand, I am bound by standards requiring absolute impartiality, confidentiality, and cultural sensitivity. During my placement with the Department of Corrections' Multilingual Services team, I navigated complex scenarios involving refugee clients where linguistic precision directly impacted legal outcomes—reinforcing that every translation carries profound social responsibility. In New Zealand Wellington's context of growing multiculturalism (where 26% of residents speak a language other than English at home), this ethical foundation is essential for building trust.</w:t>
      </w:r>
    </w:p>
    <w:p>
      <w:pPr>
        <w:pStyle w:val="BodyText"/>
      </w:pPr>
      <w:r>
        <w:t xml:space="preserve">What draws me specifically to your organization is its pioneering work in digital interpretation solutions, particularly your partnership with the University of Otago on the Te Reo Māori AI Translation Project. As an intern, I would be eager to contribute my technical skills—including proficiency in CAT tools like Trados and translation memory software—to support these innovative initiatives. My experience developing a bilingual app for Wellington's bus services (in English and te reo Māori) demonstrates my ability to merge traditional language work with modern communication platforms—a skill I believe aligns with your organization's forward-thinking approach.</w:t>
      </w:r>
    </w:p>
    <w:p>
      <w:pPr>
        <w:pStyle w:val="BodyText"/>
      </w:pPr>
      <w:r>
        <w:t xml:space="preserve">I am deeply inspired by how the role of Translator Interpreter has evolved in New Zealand since the 1987 Te Tiriti o Waitangi Act recognized te reo Māori as an official language. In Wellington, this isn't just policy—it's lived reality through community language nests (kōhanga reo), government bilingual signage, and public service interpreters like those I've supported at the Wellington Hospital. My internship ambition is to become part of this legacy: not merely translating words, but helping preserve and elevate the linguistic diversity that makes New Zealand Wellington uniquely resilient.</w:t>
      </w:r>
    </w:p>
    <w:p>
      <w:pPr>
        <w:pStyle w:val="BodyText"/>
      </w:pPr>
      <w:r>
        <w:t xml:space="preserve">Thank you for considering my application as a candidate for this Translator Interpreter Internship. I am eager to discuss how my skills in cultural translation, ethical interpretation practice, and community engagement can benefit your team's mission to make language access a reality across the Wellington region. I have attached my CV with further details of my qualifications and volunteer experience, and I welcome the opportunity for an interview at your earliest convenience.</w:t>
      </w:r>
    </w:p>
    <w:p>
      <w:pPr>
        <w:pStyle w:val="BodyText"/>
      </w:pPr>
      <w:r>
        <w:t xml:space="preserve">Respectfully,</w:t>
      </w:r>
    </w:p>
    <w:p>
      <w:pPr>
        <w:pStyle w:val="BodyText"/>
      </w:pPr>
      <w:r>
        <w:t xml:space="preserve">[Your Full Name]</w:t>
      </w:r>
    </w:p>
    <w:p>
      <w:pPr>
        <w:pStyle w:val="BodyText"/>
      </w:pPr>
      <w:r>
        <w:t xml:space="preserve">This Internship Application Letter has been written in alignment with New Zealand's Language Act and cultural protocols, emphasizing respect for te reo Māori and the values of Wellington's diverse communiti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3T12:07:56Z</dcterms:created>
  <dcterms:modified xsi:type="dcterms:W3CDTF">2026-07-23T12:07:56Z</dcterms:modified>
</cp:coreProperties>
</file>

<file path=docProps/custom.xml><?xml version="1.0" encoding="utf-8"?>
<Properties xmlns="http://schemas.openxmlformats.org/officeDocument/2006/custom-properties" xmlns:vt="http://schemas.openxmlformats.org/officeDocument/2006/docPropsVTypes"/>
</file>